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FBCC7" w14:textId="2CB31488" w:rsidR="00C85F7C" w:rsidRDefault="00C85F7C">
      <w:r>
        <w:rPr>
          <w:noProof/>
        </w:rPr>
        <w:drawing>
          <wp:inline distT="0" distB="0" distL="0" distR="0" wp14:anchorId="0C9456EC" wp14:editId="31D753B5">
            <wp:extent cx="5727700" cy="43561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3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6DB6" w14:textId="79F00B16" w:rsidR="00C85F7C" w:rsidRDefault="00C85F7C">
      <w:r>
        <w:rPr>
          <w:noProof/>
        </w:rPr>
        <w:drawing>
          <wp:inline distT="0" distB="0" distL="0" distR="0" wp14:anchorId="08367014" wp14:editId="2B767194">
            <wp:extent cx="5727700" cy="24765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64069" w14:textId="08205C96" w:rsidR="00C85F7C" w:rsidRDefault="00C85F7C">
      <w:bookmarkStart w:id="0" w:name="_GoBack"/>
      <w:r>
        <w:rPr>
          <w:noProof/>
        </w:rPr>
        <w:lastRenderedPageBreak/>
        <w:drawing>
          <wp:inline distT="0" distB="0" distL="0" distR="0" wp14:anchorId="1F26F539" wp14:editId="7B7AC20B">
            <wp:extent cx="5727700" cy="4686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C8C8895" w14:textId="7CB0EA49" w:rsidR="00C85F7C" w:rsidRDefault="00C85F7C">
      <w:r>
        <w:rPr>
          <w:noProof/>
        </w:rPr>
        <w:drawing>
          <wp:inline distT="0" distB="0" distL="0" distR="0" wp14:anchorId="2A18F486" wp14:editId="25699501">
            <wp:extent cx="5727700" cy="4292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371D4" w14:textId="0D22E7E4" w:rsidR="00C85F7C" w:rsidRDefault="00C85F7C"/>
    <w:p w14:paraId="5AA7013C" w14:textId="03346574" w:rsidR="007F40A6" w:rsidRDefault="007F40A6"/>
    <w:sectPr w:rsidR="007F40A6" w:rsidSect="00C85F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DCxMDI2sTA2srRQ0lEKTi0uzszPAykwrAUA6bpZoSwAAAA="/>
  </w:docVars>
  <w:rsids>
    <w:rsidRoot w:val="00E66C6C"/>
    <w:rsid w:val="007F40A6"/>
    <w:rsid w:val="00C85F7C"/>
    <w:rsid w:val="00E6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7411"/>
  <w15:chartTrackingRefBased/>
  <w15:docId w15:val="{391E26DF-3F11-47A8-95AB-9ADE974F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yufullah Manna</dc:creator>
  <cp:keywords/>
  <dc:description/>
  <cp:lastModifiedBy>Zuyufullah Manna</cp:lastModifiedBy>
  <cp:revision>2</cp:revision>
  <dcterms:created xsi:type="dcterms:W3CDTF">2020-10-11T14:34:00Z</dcterms:created>
  <dcterms:modified xsi:type="dcterms:W3CDTF">2020-10-11T14:35:00Z</dcterms:modified>
</cp:coreProperties>
</file>